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r>
        <w:t xml:space="preserve"> </w:t>
      </w:r>
      <w:r>
        <w:t xml:space="preserve">เวลา</w:t>
      </w:r>
      <w:r>
        <w:t xml:space="preserve"> </w:t>
      </w:r>
      <w:r>
        <w:t xml:space="preserve">08.00</w:t>
      </w:r>
      <w:r>
        <w:t xml:space="preserve"> </w:t>
      </w:r>
      <w:r>
        <w:t xml:space="preserve">–</w:t>
      </w:r>
      <w:r>
        <w:t xml:space="preserve"> </w:t>
      </w:r>
      <w:r>
        <w:t xml:space="preserve">11.30</w:t>
      </w:r>
      <w:r>
        <w:t xml:space="preserve"> </w:t>
      </w:r>
      <w:r>
        <w:t xml:space="preserve">น.</w:t>
      </w:r>
      <w:r>
        <w:t xml:space="preserve"> </w:t>
      </w:r>
      <w:r>
        <w:t xml:space="preserve">ณ</w:t>
      </w:r>
      <w:r>
        <w:t xml:space="preserve"> </w:t>
      </w:r>
      <w:r>
        <w:t xml:space="preserve">ห้องประชุมชั้น</w:t>
      </w:r>
      <w:r>
        <w:t xml:space="preserve"> </w:t>
      </w:r>
      <w:r>
        <w:t xml:space="preserve">๒</w:t>
      </w:r>
      <w:r>
        <w:t xml:space="preserve"> </w:t>
      </w:r>
      <w:r>
        <w:t xml:space="preserve">อาคารกรมพัฒนาสังคมและสวัสดิการ</w:t>
      </w:r>
      <w:r>
        <w:t xml:space="preserve"> </w:t>
      </w:r>
      <w:r>
        <w:t xml:space="preserve">กระทรวงการพัฒนาสังคมและความมั่นคงของมนุษย์</w:t>
      </w:r>
    </w:p>
    <w:p>
      <w:pPr>
        <w:pStyle w:val="Date"/>
      </w:pPr>
      <w:r>
        <w:t xml:space="preserve">วันพฤหัสบดีที่</w:t>
      </w:r>
      <w:r>
        <w:t xml:space="preserve"> </w:t>
      </w:r>
      <w:r>
        <w:t xml:space="preserve">3</w:t>
      </w:r>
      <w:r>
        <w:t xml:space="preserve"> </w:t>
      </w:r>
      <w:r>
        <w:t xml:space="preserve">ธันวาคม</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งานวันคนพิการสากล ประจำปี 2563</w:t>
      </w:r>
    </w:p>
    <w:p>
      <w:pPr>
        <w:pStyle w:val="BodyText"/>
      </w:pPr>
      <w:r>
        <w:t xml:space="preserve">(พิธีกรหญิง) พร้อมไหมคะ</w:t>
      </w:r>
      <w:r>
        <w:t xml:space="preserve"> </w:t>
      </w:r>
      <w:r>
        <w:t xml:space="preserve">5 นาทีค่ะ</w:t>
      </w:r>
      <w:r>
        <w:t xml:space="preserve"> </w:t>
      </w:r>
      <w:r>
        <w:t xml:space="preserve">เชิญด้านหน้านิดหนึ่ง ก่อนที่จะเริ่มพิธีการนะคะ</w:t>
      </w:r>
      <w:r>
        <w:t xml:space="preserve"> </w:t>
      </w:r>
      <w:r>
        <w:t xml:space="preserve">15 นาที นี่ จะขออนุญาตเรียนเชิญแขกผู้มีเกียรติทุกท่าน</w:t>
      </w:r>
      <w:r>
        <w:t xml:space="preserve"> </w:t>
      </w:r>
      <w:r>
        <w:t xml:space="preserve">จากนั้นนี่ เวลา 9.30 น. นะคะ ก็ท่านรัฐมนตรี กับผู้บริหาร และผู้แทนจากสหประชาชาติ</w:t>
      </w:r>
      <w:r>
        <w:t xml:space="preserve"> </w:t>
      </w:r>
      <w:r>
        <w:t xml:space="preserve">พิธีการนะคะ แล้วก็นั่ง พิธีกรก็จะกล่าวต้อนรับนะคะ</w:t>
      </w:r>
      <w:r>
        <w:t xml:space="preserve"> </w:t>
      </w:r>
      <w:r>
        <w:t xml:space="preserve">ท่านผู้บริหารแล้วก็ประธานในพิธี</w:t>
      </w:r>
      <w:r>
        <w:t xml:space="preserve"> </w:t>
      </w:r>
      <w:r>
        <w:t xml:space="preserve">ในวันนี้ จากนั้นนี่จะเข้าสู่ช่วงพิธีการ</w:t>
      </w:r>
      <w:r>
        <w:t xml:space="preserve"> </w:t>
      </w:r>
      <w:r>
        <w:t xml:space="preserve">จะขออนุญาตเรียนเชิญ Ms.Gita ผู้แทนขององค์การสหประชาชาตินะคะ ขึ้น</w:t>
      </w:r>
      <w:r>
        <w:t xml:space="preserve"> </w:t>
      </w:r>
      <w:r>
        <w:t xml:space="preserve">อ่านสาส์นวันคนพิการสากล ประจำปี 2563 ขอเรียนเชิญค่ะ</w:t>
      </w:r>
      <w:r>
        <w:t xml:space="preserve"> </w:t>
      </w:r>
      <w:r>
        <w:t xml:space="preserve">ตกลงยังไม่พร้อมใช่ไหมՐอย่างนั้นขออนุญาตกลับไปใหม่นะคะ ท่านรัฐมนตรีมาถึงนะคะ ท่านนั่ง ก็พิธีกรนะคะ จะกล่าวต้อนรับท่านประธานในพิธีกรจะกล่าวต้อนรับแขกที่มาเข้าร่วมงานในวันนี้ แล้วก็วันนี้เป็นวันคนพิการสากลประจำปี 2563 ซึ่งจัดทุกปีทุกวันที่ 3 ธันวาคม จากนั้นนี่เมื่อพร้อมแล้วก็เข้าสู่ช่วงพิธีการนะคะ ลำดับแรกนะคะ ก็จะขออนุญาตเรียนเชิญ Ms. Gita ขึ้นกล่าวรายงานวันคนพิการสากลประจำปี 2563 นะคะ พิธีกรเชิญแล้ว นะคะ ขออนุญาตพี่อุ๊คะ เป็น UN ได้ไหมคะ ไม่ใช่ UN นั่งอีกที่หนึ่ง ขอโอช่วยเชิญได้ไหมคะ เชิญ UN มาที่โพเดียมตรงกล่างค่ะ พิธีกรเชิญ UN นะคะ แล้วก็ แล้วก็ UN อ่านสาสน์วันคนพิการสากล ซึ่งขออนุญาตขึ้นสาส์นที่เป็นภาษาไทยไว้ด้วยค่ะ นะคะ ผู้แทน UN อ่านจบ ลำดับต่อไปขออนุญาตเรียนเชิญนายชูศักดิ์ จันทยานนท์ เป็นนายกสมาคมสภาคนพิการทุกประเภทแห่งประเทศไทยนะคะ อ่านสาส์นวันคนพิการสากล 2563 พี่โอ เชิญทางอาจารย์ชูศักดิ์มาด้วยนะคะ พี่อุ๊มาอีกทีก็ได้ค่ะ พี่อุ๊มาอีกทีก็ได้ค่ะ นะคะ ไม่ ๆ เดี๋ยวหาทีม อันนี้หมายถึงว่าจะซ้อมคิว อาจารย์ชูศักดิ์กล่าวเสร็จปุ๊บนะคะ พิธีกรเรียนเชิญนะคะ นางพัชรี อาระยะกุล นะคะ ปลัดกระทรวงการพัฒนาสังคมและความมั่นคงของมนุษย์นะคะ ขึ้นกล่าวรายงานนะคะ ปลัดกระทรวงการพัฒนาสังคมและความมั่นคงของมนุษย์ซึ่งท่านก็จะอ่านนะคะ คำกล่าวรายงานไป และท้ายคำกล่าวของท่านนะคะ ท่านจะเรียนเชิญแขกผู้มีเกียรติทุกท่านนะคะ รับชมเทปบันทึกคำปราศรัยของ ท่านนายกรัฐมนตรี พลเอก ประยุทธ์ จันทร์โอชา พร้อมกันด้วยเชิญท่านรัฐมนตรีกล่าวเปิดงานนะคะ เป็นลำดับตามลำดับนะคะ ปุ๊บเสร็จกลับ โพเดียมออกนะคะ เพื่อที่จะเปิดเทปบันคำปราศรัยท่านนายกเสียงไม่ออก เนื่องในโอกาสวันคนพิการสากล อะ โอ.เค. ไปตอนท้ายเลยได้มีกำลังกาย กำลังใจที่เข้มแข็ง และสัมฤทธิ์ผลในสิ่งที่พึงปราถนาโดยทั่วกัน เพื่อร่วมกันสร้างสรรค์คุณประโยชน์และพัฒนาประเทศชาติให้เจริญก้าวหน้าสืบไป สวัสดีครับ ตอนจบนะคะ ก็จะขออนุญาตพิธีกรเชิญท่านรัฐมนตรีอีกนิดหนึ่งนะคะ โพเดียมต้องเข้ามาแล้วนะคะ โพเดียมไม่ต้องไปไกลได้ไหม ก็พิธีกรก็จะเรียนเชิญท่านรัฐมนตรีนะคะ รัฐมนตรีว่าการกระทรวงการพัฒนาสังคมและความมั่นคงของมนุษย์ มาเป็นประธานกล่าวเปิดงาน อันนี้ สร. จะเป็นคนนะคะ ท่านรัฐมนตรีก็จะกล่าวนะคะ บอกว่าในโอกาสนี้ก็ขอเปิดงานวันคนพิการสากลประจำปี 2563 ณ บัดนี้ ต่อไป ลำดับต่อไปจะเป็นการมอบโล่เกียรติคุณ ให้กับคนพิการต้นแบบ ประจำปี 2563 สถานที่ดีเด่นที่เอื้อต่อคนพิการ 2563 องค์กรที่สนับสนุนงานด้านคนพิการ ประจำปี 2563 แล้วก็องค์กรนี่ คืออ่านชื่อรางวัลไป 4 รางวัล เพื่อที่จะเอาโพเดียมออก</w:t>
      </w:r>
      <w:r>
        <w:t xml:space="preserve"> </w:t>
      </w:r>
      <w:r>
        <w:t xml:space="preserve">การ Set เก้าอี้ตรงกลาง การรับรางวัลในวันนี้นะคะ จะขออนุญาตนั่งรับรางวัลนะคะ บริเวณด้านหน้านะคะ นี่ ซึ่งในการรับรางวัลตรงนี้ จะขออนุญาตโยนให้ทาง ผอ. กองยุทธศาสตร์และแผนงานนะคะ คุณเสาวรัตน์ พิจิตร เป็นผู้อ่านรายงานนะคะ ผู้รับโล่ประกาศเกียรติคุณ ไมค์ตัวโน่นเปิดด้วยนะคะ ยังไม่ได้เสียบปลั๊กไม่เป็นอะไร เดี๋ยวลืม ก็จะอ่านนะคะ น้องที่เชิญคนพิการนะคะต้นแบบประจำปี 2563 คนแรกนี่ต้องรอแล้วนะคะ น้องคนที่เชิญ คนพิการต้นแบบคนแรกรันแล้วนะคะ คนที่จะออกมารับน่ะค่ะ คนที่เป็น Wheel Share ต้องมารอแล้วนะคะ ปุ๊บ คนแรกมานะคะ ด้านหน้าจัดให้เรียบร้อยนะคะ รับเสร็จปุ๊บนะคะ ขออนุญาตนะคะ ออกทางประตูด้านหน้านี่เลยนะคะ จะไม่มีการย้อนกลับเข้ามาในห้องแล้วนะคะ ก็จะเป็นอันเสร็จพิธีการรับโล่ สำหรับโล่จริงนะคะ จะรับที่รอจุดที่ลงทะเบียนด้านล่างนะคะ ซึ่ง เมื่อรับโล่เสร็จหมดแล้วนะคะ พิธีกรก็ท่านประธานแล้วก็แขกผู้มีเกียรติทุกท่านՐ ต่อไปก็จะเป็นในเรื่องของการสัมภาษณ์สื่อมวลชนบริเวณด้านหน้านะคะ จากนั้นก็ถือว่าเสร็จสิ้นพิธี ก็ขอขอบคุณค่ะ นางสาวสุพิชา กุญชรนางสาวสุพิชา กุญชรՐนางสาวสุพิชา กุญชรขออนุญาตซ้อมคิวอีกสักหนึ่งครั้ง แล้วก็ขอเรียนแจ้งผู้รับรางวัลทุก ๆ ท่านนะคะ ก็งานพิธีการนี่ จะเริ่มเวลาประมาณ 9.30 น. นะคะ ก็สามารถที่จะใช้บริการได้ด้านนอกนะคะ ตามหมายเลขที่กำหนดไว้นะคะ อยากจะขอความร่วมมือทุกท่านนะคะ กลับมานั่งเก้าอี้นะคะ ภายในเวลา</w:t>
      </w:r>
      <w:r>
        <w:t xml:space="preserve"> </w:t>
      </w:r>
      <w:r>
        <w:t xml:space="preserve">ไม่เกิน 9.15 น. นะคะ ย้ำเวลาอีกครั้งหนึ่งนะคะ และสำหรับผู้เข้ารับรางวัลนะคะ เมื่อท่าน</w:t>
      </w:r>
      <w:r>
        <w:t xml:space="preserve"> </w:t>
      </w:r>
      <w:r>
        <w:t xml:space="preserve">ได้รับโล่นะคะ ถ่ายภาพนะคะ กับท่านรัฐมนตรีว่าการกระทรวงการพัฒนาสังคมและความมั่นคงของมนุษย์นะคะ จะมีเจ้าหน้าที่นะคะ พาท่านไปบริเวณหน้าประชุม</w:t>
      </w:r>
      <w:r>
        <w:t xml:space="preserve"> </w:t>
      </w:r>
      <w:r>
        <w:t xml:space="preserve">กลับเข้ามาที่ห้องประชุมอีกครั้ง เพราะว่าเราจะไปรับโล่ตัวจริงนะคะ ด้านล่างนะคะ ตรงจุดที่ลงทะเบียนนะคะ</w:t>
      </w:r>
    </w:p>
    <w:p>
      <w:pPr>
        <w:pStyle w:val="BodyText"/>
      </w:pPr>
      <w:r>
        <w:t xml:space="preserve">(คุณเพลงรบ) กราบเรียนท่านผู้มีเกียรติทุกท่านนะครับ รันคิวฉบับย่อนะครับ ว่าในวันนี้ภาพภายในงานเราจะประมาณไหน และลักษณะการเข้ารับรางวัล รางวัลที่จะมารับโล่ในวันนี้นะครับ ก่อนอื่นต้องขอ อย่างไม่เป็นทางการนะครับ กับคนพิการต้นแบบขอแสดงความยินดีกับทุก ๆ ท่านด้วยนะครับ สำหรับวันนี้นะครับ ผมจะขออนุญาตรันในส่วนของคิวเป็นฉบับย่อนะครับ ในส่วนของคิวแรกของเรานะครับ ก็จะมีการเปิดโดยท่านรัฐมนตรีนะครับ มี UN เป็นผู้แทนมานะครับ รวมถึงท่านปลัดนะครับ ก็จะมาร่วมเปิดงานนะครับผม ขั้นตอนแรกนะครับ ก็จะเป็นการอ่านสาสน์นะครับ ของผู้แทน UN หลังจากพิธีกรเชิญทางผู้แทน UN นั้น ขึ้นมาอ่านสาส์นเป็นที่เรียบร้อยแล้วนะครับ ก็จะตามด้วยท่านนายกสมาคมคนพิการทั่วประเทศแห่งประเทศไทย จากนั้น หลังจากที่ 2 ท่านได้อ่านสาส์นเป็นที่เรียบร้อยแล้ว ในลำดับถัดมา ก็จะเรียนเชิญท่าน พัชรี อาระยะกุล ท่านปลัดกระทรวงการพัฒนาสังคมและความมั่นคงของมนุษย์นะครับ ได้กล่าวรายงาน ที่ได้มาร่วมงานในวันนี้ เราก็จะร่วมกันรับชม VTR ที่มาจากท่านรัฐมนตรีที่ท่านนายกรัฐมนตรีได้ฝากสาส์นมาถึงงานวันคนพิการสากลในวันนี้นะครับ และรวมถึงฝากสาส์นถึงคนทั้งประเทศด้วยนะครับ ประมาณ 3 นาทีครึ่งนะครับ เราก็จะเข้าสู่ขั้นก่อนรับโล่เกียรติคุณนะครับ ซึ่งการรับโล่เกียรติคุณก็จะมี</w:t>
      </w:r>
      <w:r>
        <w:t xml:space="preserve"> </w:t>
      </w:r>
      <w:r>
        <w:t xml:space="preserve">3 ชุดด้วยกันนะครับ ก่อนที่ผมจะไล่เรียงชุดที่ 1 ชุดที่ 2 ชุดที่ 3 นะครับ รัฐมนตรีว่ากระทรวงพัฒนาสังคมและความมั่นคงได้กรุณามาเป็นประธานมอบโล่เกียรติคุณในครั้งนี้ด้วยนะครับ ส่วนในชุดที่ 1 นะครับ จะเป็นคนพิการต้นแบบและสถานที่ดีเด่นเอื้อต่อคนพิการ จำนวน 51 รางวัลนะครับ เรียนเชิญท่าน ผอ. นะครับ ท่านผอ. ยุทธศาสตร์และแผนงานกรมส่งเสริมและพัฒนาคุณภาพชีวิตคนพิการได้ขึ้นอ่านรายนามนะครับ ผู้ที่ได้รับรางวัลนะครับ ที่จะได้กล่าวเอ่ยนามนะครับ ทุกองค์กร ทุกบุคคล ที่ได้รับรางวัลวันนี้นะครับ เราก็จะดูสภาพการณ์นะครับ หน้างานว่าเราจะเบรก 10 นาที หรือจะมีการรับอย่างต่อเนื่องนะครับผม อันนี้ผมจะขออนุญาตซักซ้อม การเบรกนะครับ ในช่วงที่ 1 10 นาทีนี้นะครับ เราก็จะทำการพักนะครับ หลังจากนั้นเราก็จะเข้าสู่การมอบรางวัลช่วงที่ 2 นะครับ</w:t>
      </w:r>
      <w:r>
        <w:t xml:space="preserve"> </w:t>
      </w:r>
      <w:r>
        <w:t xml:space="preserve">เช่นกันนะครับ ก็จะขอเรียนเชิญท่านรัฐมนตรีกระทรวงการพัฒนาสังคมและความมั่นคงของมนุษย์ ในการมอบโล่รางวัล ก็เรียนเชิญท่าน ผอ.ได้อ่านรายนามเช่นกันนะครับ หลังจากนั้นเราก็จะพัก 10 นาทีนะครับ เพื่อที่จะเข้าสู่นการมอบรางวัลและรับรางวัล การรับรองมาตรฐานหรือองค์กรอื่นใดที่ให้บริการแก่คนพิการนะครับ จำนวน 88 รางวัล เช่นกันนะครับ ก็จะเชิญ ผอ. เสาวลักษณ์ วิจิตร ได้กรุณาอ่านรายนามองค์กรต่าง ๆ ที่ได้รับรางวัลนะครับ หลังจากนั้นนะครับ ก็เป็นการเสร็จสิ้น ทั้ง 3 ชุดนะครับ ผมขออนุญาตทวนนะครับ เป็นคนพิการต้นแบบและพื้นที่ดีเด่นสนับสนุนคนพิการ จำนวน 91 รางวัลนะครับ ชุดที่ 2 นะครับ ขออนุญาตทวนนะครับ เป็นองค์กรที่สนับสนุนงานด้านคนพิการ สถานที่ดีเด่นนะครับ อันนี้คือชุดที่ 1 นะครับ คนพิการต้นแบบ และสถานที่ดีเด่นที่เอื้อต่อคนพิการในชุดที่ 2 นะครับ องค์กรที่สนับสนุนด้านคนพิการจะมีจำนวน 85 รางวัลนะครับ และชุดสุดท้ายนะครับ องค์กรที่ได้รับมาตรฐาน เพื่อให้คนพิการ จำนวน 88 รางวัลนะครับ หลังจากนั้นเราก็จะขอบพระคุณประธานนะครับ ที่ได้กรุณามาเป็นประธานในการมอบโล่เกียรติคุณในครั้งนี้นะครับ เมื่อสักครู่ก็เป็นร่างเป็นดราร์ฟนะครับ ได้เห็นภาพรวมภาพกว้างที่เราจะจัดขึ้นในวันนี้นะครับผม ตอนนี้นะครับ ผมขออนุญาตรันนะครับ เพื่อให้เราได้เห็นภาพ เราเข้ารับรางวัลนะครับ เราก็จะเข้ารับรางวัลเป็นที่เรียบร้อยแล้วราบรื่นแล้วก็เข้าใจเป็นที่ตรงกันนั่นเอง พิธีกรจะกล่าวนะครับ กล่าวทักทาย กล่าวเปิดงานอะไรเรียบร้อย ปุ๊บ ๆ ๆ หลังจากนั้นนะครับ เข้าสู่ขั้นตอนเลยนะครับ ในโอกาสเดียวกันนี้นะครับรอโพเดียม รอโพเดียม อันนี้รันเร็วนะครับ ไม่ใช่ Run true</w:t>
      </w:r>
      <w:r>
        <w:t xml:space="preserve"> </w:t>
      </w:r>
      <w:r>
        <w:t xml:space="preserve">ในวันนี้นะครับ มีองค์กรใดที่มาถึงแล้วนะครับ ได้มีโอกาสเป็นคณะกรรมการในการคัดเลือก</w:t>
      </w:r>
      <w:r>
        <w:t xml:space="preserve"> </w:t>
      </w:r>
      <w:r>
        <w:t xml:space="preserve">ต้นแบบด้วย จะบอกว่า ทุกรางวัลที่ได้รับในวันนี้นะครับ ไม่ได้มาเพราะความฟลุค</w:t>
      </w:r>
      <w:r>
        <w:t xml:space="preserve"> </w:t>
      </w:r>
      <w:r>
        <w:t xml:space="preserve">นอกจากว่าเราจะดูทางเอกสารต่าง ๆ ที่ท่านได้ส่งมาแล้ว ยังต้องจะให้คะแนนกับใคร ไม่ได้แค่โหวตแค่นั้นนะครับ จะต้องมา Discuss แลกเปลี่ยนกัน ว่าเหตุผลใดจึงเลือกคนนี้ เหตุผลใดจึงไม่เลือกคนนี้นะครับ คุณค่า เป็นบุคคลที่ได้รับการคัดสรรเป็นอย่างดีนะครับผม 1 2 ฮัลโหล Test</w:t>
      </w:r>
    </w:p>
    <w:p>
      <w:pPr>
        <w:pStyle w:val="BodyText"/>
      </w:pPr>
      <w:r>
        <w:t xml:space="preserve">[เสียงดนตรี] และในโอกาสเดียวกันนี้นะครับ ขออนุญาตเรียนเชิญคุณชูศักดิ์ จันทยานนท์ ค่ะ ท่านนายกฯ ชูศักดิ์ก็จะอ่านนะคะ</w:t>
      </w:r>
      <w:r>
        <w:t xml:space="preserve"> </w:t>
      </w:r>
      <w:r>
        <w:t xml:space="preserve">ท่านพัชรี อาระยะกุล ปลัดกระทรวงการพัฒนาสังคมและความมั่นคงของมนุษย์ ขึ้นกล่าวรายงาน</w:t>
      </w:r>
    </w:p>
    <w:p>
      <w:pPr>
        <w:pStyle w:val="BodyText"/>
      </w:pPr>
      <w:r>
        <w:t xml:space="preserve">(คุณเพลงรบ) ขอขอบพระคุณท่านปลัดฯ เป็นอย่างสูงครับ และความปรารถนาดี นี้นะครับ ขอเรียนเชิญทุกท่านชมเทปบันทึกคำปราศรัยของท่านนายกรัฐมนตรีครับ พี่น้องคนพิการและพี่น้องชาวไทย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องค์การสหประชาชาติ ปี ๒๕๖๓ 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องค์การสหประชาชาติได้กำหนดประเด็นหลักคือและในโอกาสเดียวกันนี้นะครับ ขอเชิญท่านจุติ ไกรฤกษ์ รัฐมนตรีว่าการกระทรวงการพัฒนาสังคมและความมั่นคงของมนุษย์ได้กรุณากล่าวเปิดงานครับ ขอขอบพระคุณท่านรัฐมนตรีเป็นอย่างสูงนะครับ มอบโล่รางวัลนะครับ เป็นชุดที่ 1 ก็</w:t>
      </w:r>
      <w:r>
        <w:t xml:space="preserve"> </w:t>
      </w:r>
      <w:r>
        <w:t xml:space="preserve">เดี๋ยวขออนุญาตซ้อมรายชื่อเลยนะครับ</w:t>
      </w:r>
      <w:r>
        <w:t xml:space="preserve"> </w:t>
      </w:r>
      <w:r>
        <w:t xml:space="preserve">เรียนเชิญท่าน ผอ. เสาวลักษณ์ นะครับ และในลำดับต่อไปนี้นะครับ เป็นการมอบโล่คนพิการต้นแบบ และสถานที่ดีเด่นที่เอื้อต่อคนพิการ91 รางวัล ในโอกาสเดียวกันนี้ ขออนุญาตเรียนเชิญท่านผู้อำนวยการเสาวลักษณ์ วิจิตร ได้อ่านรายนาม ขอเรียนเชิญครับ รายนามผู้เข้ารับรางวัลโล่ประกาศเกียรติคุณ</w:t>
      </w:r>
      <w:r>
        <w:t xml:space="preserve"> </w:t>
      </w:r>
      <w:r>
        <w:t xml:space="preserve">ประจำปี 2563 จำนวน 260 รางวัล ประเภทคนพิการต้นแบบ นางสาวสุพิชา กุญชร Րนายจักรกฤษณ์ ฤกษ์จำนงค์ ՐՐ นายณรงค์ พูลประดิษฐ์Րนายดนรอหีม สันโย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วันคนพิการสากล ประจำปี 2563 วันพฤหัสบดีที่ 3 ธันวาคม 2563 เวลา 08.00 – 11.30 น. ณ ห้องประชุมชั้น ๒ อาคารกรมพัฒนาสังคมและสวัสดิการ กระทรวงการพัฒนาสังคมและความมั่นคงของมนุษย์</dc:title>
  <dc:creator/>
  <cp:keywords/>
  <dcterms:created xsi:type="dcterms:W3CDTF">2021-03-23T09:15:30Z</dcterms:created>
  <dcterms:modified xsi:type="dcterms:W3CDTF">2021-03-23T09: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ธันวาคม 2563 เวลา 07.30 น.</vt:lpwstr>
  </property>
  <property fmtid="{D5CDD505-2E9C-101B-9397-08002B2CF9AE}" pid="3" name="subtitle">
    <vt:lpwstr/>
  </property>
</Properties>
</file>